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95.png" ContentType="image/png"/>
  <Override PartName="/word/media/rId111.png" ContentType="image/png"/>
  <Override PartName="/word/media/rId114.png" ContentType="image/png"/>
  <Override PartName="/word/media/rId120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2.png" ContentType="image/png"/>
  <Override PartName="/word/media/rId158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40.png" ContentType="image/png"/>
  <Override PartName="/word/media/rId50.png" ContentType="image/png"/>
  <Override PartName="/word/media/rId53.png" ContentType="image/png"/>
  <Override PartName="/word/media/rId63.png" ContentType="image/png"/>
  <Override PartName="/word/media/rId69.png" ContentType="image/png"/>
  <Override PartName="/word/media/rId84.png" ContentType="image/png"/>
  <Override PartName="/word/media/rId87.png" ContentType="image/png"/>
  <Override PartName="/word/media/rId37.png" ContentType="image/png"/>
  <Override PartName="/word/media/rId147.png" ContentType="image/png"/>
  <Override PartName="/word/media/rId161.png" ContentType="image/png"/>
  <Override PartName="/word/media/rId29.png" ContentType="image/png"/>
  <Override PartName="/word/media/rId108.png" ContentType="image/png"/>
  <Override PartName="/word/media/rId79.png" ContentType="image/png"/>
  <Override PartName="/word/media/rId117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105.png" ContentType="image/png"/>
  <Override PartName="/word/media/rId102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8" w:name="ระบบพฒนาบคลากรการศกษาตอ"/>
    <w:p>
      <w:pPr>
        <w:pStyle w:val="Heading1"/>
      </w:pPr>
      <w:r>
        <w:t xml:space="preserve">ระบบพัฒนาบุคลากร/การศึกษาต่อ</w:t>
      </w:r>
    </w:p>
    <w:p>
      <w:pPr>
        <w:pStyle w:val="FirstParagraph"/>
      </w:pPr>
      <w:r>
        <w:t xml:space="preserve">หน้าที่ของระบบพัฒนาบุคลากร/การศึกษาต่อ เป็นระบบที่รวบรวมข้อมูลการอบรมและการศึกษาต่อของข้าราชการกรุงเทพมหานครสามัญและลูกจ้างประจำกรุงเทพมหานคร โดยสามารถบันทึก แก้ไขและแสดงรายการโครงการ/หลักสูตรการฝึกอบรม หรือมีการศึกษาดูงาน อีกทั้งยังสามารถแสดงประวัติการฝึกอบรมและดูงานของข้าราชการกรุงเทพมหานครและของลูกจ้างประจำกรุงเทพมหานครได้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</w:t>
      </w:r>
      <w:r>
        <w:t xml:space="preserve"> </w:t>
      </w:r>
      <w:r>
        <w:t xml:space="preserve">“</w:t>
      </w:r>
      <w:r>
        <w:t xml:space="preserve">พัฒนาบุคลากร</w:t>
      </w:r>
      <w:r>
        <w:t xml:space="preserve">”</w:t>
      </w:r>
      <w:r>
        <w:t xml:space="preserve"> </w:t>
      </w:r>
      <w:r>
        <w:t xml:space="preserve">โดยระบบพัฒนาบุคลากรจะทำการแยกเมนูย่อย คือ โครงการ/หลักสูตรการฝึกอบรม ประวัติฝึกอบรม/ดูงานข้าราชการ ประวัติฝึกอบรม/ดูงานลูกจ้างและทุนการศึกษา/ฝึกอบรม ดังรูปภาพ</w:t>
      </w:r>
    </w:p>
    <w:p>
      <w:pPr>
        <w:pStyle w:val="CaptionedFigure"/>
      </w:pPr>
      <w:r>
        <w:drawing>
          <wp:inline>
            <wp:extent cx="3937000" cy="2832100"/>
            <wp:effectExtent b="0" l="0" r="0" t="0"/>
            <wp:docPr descr="รูปภาพที่ 19 – 1 ระบบพัฒนาบุคลากร" title="" id="21" name="Picture"/>
            <a:graphic>
              <a:graphicData uri="http://schemas.openxmlformats.org/drawingml/2006/picture">
                <pic:pic>
                  <pic:nvPicPr>
                    <pic:cNvPr descr="images/admin/chapter19/chapter19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 ระบบพัฒนาบุคลากร</w:t>
      </w:r>
    </w:p>
    <w:bookmarkStart w:id="124" w:name="โครงการหลกสตรการฝกอบรม"/>
    <w:p>
      <w:pPr>
        <w:pStyle w:val="Heading2"/>
      </w:pPr>
      <w:r>
        <w:t xml:space="preserve">โครงการ/หลักสูตรการฝึกอบรม</w:t>
      </w:r>
    </w:p>
    <w:p>
      <w:pPr>
        <w:pStyle w:val="Compact"/>
        <w:numPr>
          <w:ilvl w:val="0"/>
          <w:numId w:val="1002"/>
        </w:numPr>
      </w:pPr>
      <w:r>
        <w:t xml:space="preserve">การเพิ่มข้อมูลรายการโครงการ/หลักสูตรการฝึกอบรมที่หน่วยงานของกรุงเทพมหานครเป็นผู้จัด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การ/หลักสูตรการฝึกอบรม</w:t>
      </w:r>
      <w:r>
        <w:t xml:space="preserve">”</w:t>
      </w:r>
      <w:r>
        <w:t xml:space="preserve"> </w:t>
      </w:r>
      <w:r>
        <w:t xml:space="preserve">ให้ทำการคลิกเลือกหน่วยงานผู้รับผิดชอบโครงการและการฝึกอบรม จากนั้นทำการเพิ่มข้อมูลปีงบประมาณและกรอกชื่อโครงการ/กิจกรรม/หลักสูตร หากทำการกรอกข้อมูลเสร็จสิ้น ให้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ให้อัตโนมัติและแสดงหน้า</w:t>
      </w:r>
      <w:r>
        <w:t xml:space="preserve"> </w:t>
      </w:r>
      <w:r>
        <w:t xml:space="preserve">“</w:t>
      </w:r>
      <w:r>
        <w:t xml:space="preserve">แก้ไขโครงการ/หลักสูตรการฝึกอบรม</w:t>
      </w:r>
      <w:r>
        <w:t xml:space="preserve">”</w:t>
      </w:r>
      <w:r>
        <w:t xml:space="preserve"> </w:t>
      </w:r>
      <w:r>
        <w:t xml:space="preserve">เพื่อให้ทำการกรอกข้อมูลรายละเอียดของโครงการ/การฝึกอบรมในส่วนอื่น ๆ เพิ่มเติม หรือหากต้องการยกเลิกการเพิ่มรายการโครงการ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close-popu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โครงการ/หลักสูตรการฝึกอบรมทันที</w:t>
      </w:r>
    </w:p>
    <w:p>
      <w:pPr>
        <w:pStyle w:val="CaptionedFigure"/>
      </w:pPr>
      <w:r>
        <w:drawing>
          <wp:inline>
            <wp:extent cx="5334000" cy="3166014"/>
            <wp:effectExtent b="0" l="0" r="0" t="0"/>
            <wp:docPr descr="รูปภาพที่ 19 – 2 การเพิ่มข้อมูลโครงการ/หลักสูตรการฝึกอบรม" title="" id="33" name="Picture"/>
            <a:graphic>
              <a:graphicData uri="http://schemas.openxmlformats.org/drawingml/2006/picture">
                <pic:pic>
                  <pic:nvPicPr>
                    <pic:cNvPr descr="images/admin/chapter19/chapter19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 การเพิ่มข้อมูล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กรอกข้อมูลหน่วยงานเพื่อค้นหา</w:t>
      </w:r>
      <w:r>
        <w:br/>
      </w:r>
      <w:r>
        <w:t xml:space="preserve">หมายเลข 2 ช่องสำหรับแสดงรายชื่อหน่วยงานเพื่อทำการคลิกเลือกหน่วยงานผู้รับผิดชอบโครงการ</w:t>
      </w:r>
      <w:r>
        <w:br/>
      </w:r>
      <w:r>
        <w:t xml:space="preserve">หมายเลข 3 ช่องสำหรับคลิกเพื่อคลิกเลือกปีงบประมาณของโครงการ</w:t>
      </w:r>
      <w:r>
        <w:br/>
      </w:r>
      <w:r>
        <w:t xml:space="preserve">หมายเลข 4 ช่องสำหรับคลิกเพื่อกรอกชื่อโครงการ/กิจกรรม/หลักสูตร</w:t>
      </w:r>
      <w:r>
        <w:br/>
      </w:r>
      <w:r>
        <w:t xml:space="preserve">หมายเลข 5 ปุ่มสำหรับคลิกเพื่อบันทึกข้อมูลรายการโครงการ/การฝึกอบรม</w:t>
      </w:r>
      <w:r>
        <w:br/>
      </w:r>
      <w:r>
        <w:t xml:space="preserve">หมายเลข 6 ไอคอนสำหรับคลิกเพื่อปิดหน้าต่างหรือยกเลิกการบันทึกข้อมูลเพิ่มโครงการ/หลักสูตรการฝึกอบรม</w:t>
      </w:r>
    </w:p>
    <w:bookmarkStart w:id="43" w:name="ขอมลเบองตน"/>
    <w:p>
      <w:pPr>
        <w:pStyle w:val="Heading3"/>
      </w:pPr>
      <w:r>
        <w:t xml:space="preserve">ข้อมูลเบื้องต้น</w:t>
      </w:r>
    </w:p>
    <w:p>
      <w:pPr>
        <w:pStyle w:val="Compact"/>
        <w:numPr>
          <w:ilvl w:val="0"/>
          <w:numId w:val="1003"/>
        </w:numPr>
      </w:pPr>
      <w:r>
        <w:t xml:space="preserve">หากทำการคลิกบันทึกการเพิ่มรายการข้อมูลโครงการ/หลักสูตรการฝึกอบรมเสร็จสิ้น ระบบจะทำการแสดงหน้า</w:t>
      </w:r>
      <w:r>
        <w:t xml:space="preserve"> </w:t>
      </w:r>
      <w:r>
        <w:t xml:space="preserve">“</w:t>
      </w:r>
      <w:r>
        <w:t xml:space="preserve">แก้ไขโครงการ/หลักสูตรการฝึกอบรม</w:t>
      </w:r>
      <w:r>
        <w:t xml:space="preserve">”</w:t>
      </w:r>
      <w:r>
        <w:t xml:space="preserve"> </w:t>
      </w:r>
      <w:r>
        <w:t xml:space="preserve">อัตโนมัติเพื่อให้ทำการกรอกข้อมูล ระบบจะทำการแสดงหน้า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ในส่วนนี้หากทำการบันทึกข้อมูลแล้ว ก็จะยังสามารถแก้ไขข้อมูลได้เรื่อย ๆ ไม่จำกัด และหากจะยังไม่กรอกข้อมูล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arrow-left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รายการโครงการ/หลักสูตรการฝึกอบรมที่หน่วยงานของกรุงเทพมหานครเป็นผู้จัด</w:t>
      </w:r>
      <w:r>
        <w:t xml:space="preserve">”</w:t>
      </w:r>
    </w:p>
    <w:p>
      <w:pPr>
        <w:pStyle w:val="CaptionedFigure"/>
      </w:pPr>
      <w:r>
        <w:drawing>
          <wp:inline>
            <wp:extent cx="5334000" cy="3237599"/>
            <wp:effectExtent b="0" l="0" r="0" t="0"/>
            <wp:docPr descr="รูปภาพที่ 19 – 3 การเพิ่มข้อมูลเมนูข้อมูลเบื้องต้น" title="" id="41" name="Picture"/>
            <a:graphic>
              <a:graphicData uri="http://schemas.openxmlformats.org/drawingml/2006/picture">
                <pic:pic>
                  <pic:nvPicPr>
                    <pic:cNvPr descr="images/admin/chapter19/chapter19_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 การเพิ่มข้อมูลเมนูข้อมูลเบื้องต้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  <w:r>
        <w:br/>
      </w:r>
      <w:r>
        <w:t xml:space="preserve">หมายเลข 2 ช่องสำหรับแสดงรายชื่อหน่วยงาน/ส่วนราชการ โดยสามารถคลิกเลือกหน่วยงานใหม่ได้</w:t>
      </w:r>
      <w:r>
        <w:br/>
      </w:r>
      <w:r>
        <w:t xml:space="preserve">หมายเลข 3 ช่องสำหรับคลิกเพื่อเปลี่ยนหรือเลือกปีงบประมาณ</w:t>
      </w:r>
      <w:r>
        <w:br/>
      </w:r>
      <w:r>
        <w:t xml:space="preserve">หมายเลข 4 ช่องสำหรับคลิกเพื่อกรอกหรือเปลี่ยนชื่อโครงการ/กิจกรรม/หลักสูตรใหม่ได้</w:t>
      </w:r>
      <w:r>
        <w:br/>
      </w:r>
      <w:r>
        <w:t xml:space="preserve">หมายเลข 5 ช่องสำหรับคลิกเพื่อกรอกหลักการและเหตุผลของโครงการ/หลักสูตรการฝึกอบรม</w:t>
      </w:r>
      <w:r>
        <w:br/>
      </w:r>
      <w:r>
        <w:t xml:space="preserve">หมายเลข 6 ช่องสำหรับคลิกเพื่อกรอกวัตถุประสงค์ของโครงการ/หลักสูตรการฝึกอบรม</w:t>
      </w:r>
      <w:r>
        <w:br/>
      </w:r>
      <w:r>
        <w:t xml:space="preserve">หมายเลข 7 ปุ่มสำหรับคลิกบันทึกข้อมูลใน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  <w:r>
        <w:br/>
      </w:r>
      <w:r>
        <w:t xml:space="preserve">หมายเลข 8 ปุ่มสำหรับคลิกเมื่อโครงการได้บรรลุหรือเสร็จสิ้นโครงการแล้ว</w:t>
      </w:r>
      <w:r>
        <w:br/>
      </w:r>
      <w:r>
        <w:t xml:space="preserve">หมายเลข 9 ไอคอนสำหรับย้อนกลับหรือยกเลิกการกรอกข้อมูลใน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</w:p>
    <w:bookmarkEnd w:id="43"/>
    <w:bookmarkStart w:id="66" w:name="เปาหมาย"/>
    <w:p>
      <w:pPr>
        <w:pStyle w:val="Heading3"/>
      </w:pPr>
      <w:r>
        <w:t xml:space="preserve">เป้าหมาย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เป้าหมายตามแผ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lus-gre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ผู้เกี่ยวข้อง</w:t>
      </w:r>
      <w:r>
        <w:t xml:space="preserve">”</w:t>
      </w:r>
      <w:r>
        <w:t xml:space="preserve"> </w:t>
      </w:r>
      <w:r>
        <w:t xml:space="preserve">ให้ทำการคลิกเลือกเมนูย่อยในส่วนที่ต้องการเพิ่มข้อมูล ดังในรูปภาพคลิกเลือกเพิ่มข้อมูล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กลุ่มเป้าหมาย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-blu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ลุ่มเป้าหมาย หรือหากต้องการปิดหน้าต่างหรือยกเลิกการเพิ่มข้อมูล 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lose-popup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ข้อมูลกลุ่มเป้าหมายทันที</w:t>
      </w:r>
    </w:p>
    <w:p>
      <w:pPr>
        <w:pStyle w:val="CaptionedFigure"/>
      </w:pPr>
      <w:r>
        <w:drawing>
          <wp:inline>
            <wp:extent cx="5334000" cy="3904268"/>
            <wp:effectExtent b="0" l="0" r="0" t="0"/>
            <wp:docPr descr="รูปภาพที่ 19 – 4 การเพิ่มข้อมูลเมนูเป้าหมายตามแผน “กลุ่มเป้าหมาย”" title="" id="51" name="Picture"/>
            <a:graphic>
              <a:graphicData uri="http://schemas.openxmlformats.org/drawingml/2006/picture">
                <pic:pic>
                  <pic:nvPicPr>
                    <pic:cNvPr descr="images/admin/chapter19/chapter19_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 การเพิ่มข้อมูลเมนูเป้าหมายตามแผน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</w:p>
    <w:p>
      <w:pPr>
        <w:pStyle w:val="BlockText"/>
      </w:pPr>
      <w:r>
        <w:t xml:space="preserve">หมายเลข 1 ช่องสำหรับคลิกเพื่อเลือกกลุ่มเป้าหมาย</w:t>
      </w:r>
      <w:r>
        <w:br/>
      </w:r>
      <w:r>
        <w:t xml:space="preserve">หมายเลข 2 ช่องสำหรับคลิกเพื่อเลือกกลุ่มเป้าหมายย่อย</w:t>
      </w:r>
      <w:r>
        <w:br/>
      </w:r>
      <w:r>
        <w:t xml:space="preserve">หมายเลข 3 ช่องสำหรับคลิกเพื่อกรอกจำนวน (คน)</w:t>
      </w:r>
      <w:r>
        <w:br/>
      </w:r>
      <w:r>
        <w:t xml:space="preserve">หมายเลข 4 ช่องสำหรับคลิกเพื่อกรอกตำแหน่ง</w:t>
      </w:r>
      <w:r>
        <w:br/>
      </w:r>
      <w:r>
        <w:t xml:space="preserve">หมายเลข 5 ช่องสำหรับคลิกเพื่อเลือกประเภทตำแหน่ง</w:t>
      </w:r>
      <w:r>
        <w:br/>
      </w:r>
      <w:r>
        <w:t xml:space="preserve">หมายเลข 6 ช่องสำหรับคลิกเพื่อเลือกระดับ</w:t>
      </w:r>
      <w:r>
        <w:br/>
      </w:r>
      <w:r>
        <w:t xml:space="preserve">หมายเลข 7 ไอคอนสำหรับคลิกเพื่อลบรายการตำแหน่ง</w:t>
      </w:r>
      <w:r>
        <w:br/>
      </w:r>
      <w:r>
        <w:t xml:space="preserve">หมายเลข 8 ไอตอนสำหรับคลิกเพื่อเพิ่มรายการตำแหน่ง</w:t>
      </w:r>
      <w:r>
        <w:br/>
      </w:r>
      <w:r>
        <w:t xml:space="preserve">หมายเลข 9 ปุ่มสำหรับคลิกเพื่อบันทึกข้อมูลกลุ่มเป้าหมายตามแผน</w:t>
      </w:r>
      <w:r>
        <w:br/>
      </w:r>
      <w:r>
        <w:t xml:space="preserve">หมายเลข 10 ไอคอนสำหรับเพื่อปิดหน้าต่างหรือยกเลิกการเพิ่มข้อมูลรายการกลุ่มเป้าหมายตามแผน</w:t>
      </w:r>
    </w:p>
    <w:p>
      <w:pPr>
        <w:pStyle w:val="CaptionedFigure"/>
      </w:pPr>
      <w:r>
        <w:drawing>
          <wp:inline>
            <wp:extent cx="5334000" cy="3086758"/>
            <wp:effectExtent b="0" l="0" r="0" t="0"/>
            <wp:docPr descr="รูปภาพที่ 19 – 5 การเพิ่มข้อมูลเมนูเป้าหมายตามแผน “ผู้เกี่ยวข้อง”" title="" id="54" name="Picture"/>
            <a:graphic>
              <a:graphicData uri="http://schemas.openxmlformats.org/drawingml/2006/picture">
                <pic:pic>
                  <pic:nvPicPr>
                    <pic:cNvPr descr="images/admin/chapter19/chapter19_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 การเพิ่มข้อมูลเมนูเป้าหมายตามแผน</w:t>
      </w:r>
      <w:r>
        <w:t xml:space="preserve"> </w:t>
      </w:r>
      <w:r>
        <w:t xml:space="preserve">“</w:t>
      </w:r>
      <w:r>
        <w:t xml:space="preserve">ผู้เกี่ยวข้อง</w:t>
      </w:r>
      <w:r>
        <w:t xml:space="preserve">”</w:t>
      </w:r>
    </w:p>
    <w:p>
      <w:pPr>
        <w:pStyle w:val="BlockText"/>
      </w:pPr>
      <w:r>
        <w:t xml:space="preserve">หมายเลข 1 ช่องสำหรับคลิกเพื่อเลือกผู้เกี่ยวข้อง</w:t>
      </w:r>
      <w:r>
        <w:br/>
      </w:r>
      <w:r>
        <w:t xml:space="preserve">หมายเลข 2 ช่องสำหรับคลิกเพื่อกรอกจำนวน (คน)</w:t>
      </w:r>
      <w:r>
        <w:br/>
      </w:r>
      <w:r>
        <w:t xml:space="preserve">หมายเลข 3 ปุ่มสำหรับคลิกเพื่อบันทึกรายการข้อมูลผู้เกี่ยวข้อง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ยการผู้เกี่ยวข้อง</w:t>
      </w:r>
    </w:p>
    <w:p>
      <w:pPr>
        <w:pStyle w:val="Compact"/>
        <w:numPr>
          <w:ilvl w:val="0"/>
          <w:numId w:val="1005"/>
        </w:numPr>
      </w:pPr>
      <w:r>
        <w:t xml:space="preserve">การแก้ไขข้อมูลรายการ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ผู้เกี่ยวข้อง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pen-whit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กลุ่มเป้าหมาย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แก้ไขผู้เกี่ยวข้อง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แล้ว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save-blue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ยกเลิกการแก้ไขข้อมูล 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close-popup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ทันที</w:t>
      </w:r>
    </w:p>
    <w:p>
      <w:pPr>
        <w:pStyle w:val="CaptionedFigure"/>
      </w:pPr>
      <w:r>
        <w:drawing>
          <wp:inline>
            <wp:extent cx="5334000" cy="2949185"/>
            <wp:effectExtent b="0" l="0" r="0" t="0"/>
            <wp:docPr descr="รูปภาพที่ 19 – 6 รายการกลุ่มเป้าหมายตาม" title="" id="64" name="Picture"/>
            <a:graphic>
              <a:graphicData uri="http://schemas.openxmlformats.org/drawingml/2006/picture">
                <pic:pic>
                  <pic:nvPicPr>
                    <pic:cNvPr descr="images/admin/chapter19/chapter19_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 รายการกลุ่มเป้าหมายตาม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เป้าหมาย</w:t>
      </w:r>
      <w:r>
        <w:t xml:space="preserve">”</w:t>
      </w:r>
      <w:r>
        <w:br/>
      </w:r>
      <w:r>
        <w:t xml:space="preserve">หมายเลข 2 ไอคอนสำหรับคลิกเพื่อเพิ่มข้อมูลรายการกลุ่มเป้าหมายและผู้เกี่ยวข้อง</w:t>
      </w:r>
      <w:r>
        <w:br/>
      </w:r>
      <w:r>
        <w:t xml:space="preserve">หมายเลข 3 ช่องสำหรับแสดงรายการกลุ่มเป้าหมายของเป้าหมายตามแผน</w:t>
      </w:r>
      <w:r>
        <w:br/>
      </w:r>
      <w:r>
        <w:t xml:space="preserve">หมายเลข 4 ไอคอนสำหรับคลิกเพื่อแก้ไขข้อมูลรายการกลุ่มเป้าหมาย</w:t>
      </w:r>
      <w:r>
        <w:br/>
      </w:r>
      <w:r>
        <w:t xml:space="preserve">หมายเลข 5 ช่องสำหรับแสดงรายการผู้เกี่ยวข้องของเป้าหมายตามแผน</w:t>
      </w:r>
      <w:r>
        <w:br/>
      </w:r>
      <w:r>
        <w:t xml:space="preserve">หมายเลข 6 ไอคอนสำหรับคลิกเพื่อแก้ไขข้อมูลรายการผู้เกี่ยวข้อง</w:t>
      </w:r>
    </w:p>
    <w:bookmarkEnd w:id="66"/>
    <w:bookmarkStart w:id="72" w:name="ลกษณะโครงการ"/>
    <w:p>
      <w:pPr>
        <w:pStyle w:val="Heading3"/>
      </w:pPr>
      <w:r>
        <w:t xml:space="preserve">ลักษณะโครงการ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ลักษณะโครงการ ให้ทำการคลิกเลือกประเภทของโครงการ จากนั้นทำการคลิกเลือกแผนยุทธศาสตร์ ในตาราง</w:t>
      </w:r>
      <w:r>
        <w:t xml:space="preserve"> </w:t>
      </w:r>
      <w:r>
        <w:t xml:space="preserve">“</w:t>
      </w:r>
      <w:r>
        <w:t xml:space="preserve">ความสอดคล้องหรือเชื่อมโยงกับยุทธศาสตร์/แผน</w:t>
      </w:r>
      <w:r>
        <w:t xml:space="preserve">”</w:t>
      </w:r>
      <w:r>
        <w:t xml:space="preserve"> </w:t>
      </w:r>
      <w:r>
        <w:t xml:space="preserve">โดยประเภทโครงการสามารถเลือกประเภทได้มากกว่า 1 ประเภท จากนั้นทำการกรอกข้อมูล</w:t>
      </w:r>
      <w:r>
        <w:t xml:space="preserve"> </w:t>
      </w:r>
      <w:r>
        <w:t xml:space="preserve">“</w:t>
      </w:r>
      <w:r>
        <w:t xml:space="preserve">รูปแบบโครงการ</w:t>
      </w:r>
      <w:r>
        <w:t xml:space="preserve">”</w:t>
      </w:r>
      <w:r>
        <w:t xml:space="preserve"> </w:t>
      </w:r>
      <w:r>
        <w:t xml:space="preserve">โดยกรอกข้อมูลรูปแบบโครงการตามแผน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ซึ่งข้อมูลในส่วนนี้สามารถแก้ไขและบันทึกข้อมูลได้ไม่จำกัด</w:t>
      </w:r>
    </w:p>
    <w:p>
      <w:pPr>
        <w:pStyle w:val="CaptionedFigure"/>
      </w:pPr>
      <w:r>
        <w:drawing>
          <wp:inline>
            <wp:extent cx="5334000" cy="4978855"/>
            <wp:effectExtent b="0" l="0" r="0" t="0"/>
            <wp:docPr descr="รูปภาพที่ 19 – 7 เพิ่มข้อมูลลักษณะโครงการ" title="" id="70" name="Picture"/>
            <a:graphic>
              <a:graphicData uri="http://schemas.openxmlformats.org/drawingml/2006/picture">
                <pic:pic>
                  <pic:nvPicPr>
                    <pic:cNvPr descr="images/admin/chapter19/chapter19_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 เพิ่มข้อมูลลักษณะโครง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ลักษณะโครงการ</w:t>
      </w:r>
      <w:r>
        <w:t xml:space="preserve">”</w:t>
      </w:r>
      <w:r>
        <w:br/>
      </w:r>
      <w:r>
        <w:t xml:space="preserve">หมายเลข 2 ช่องสำหรับคลิกเลือกประเภทโครงการ</w:t>
      </w:r>
      <w:r>
        <w:br/>
      </w:r>
      <w:r>
        <w:t xml:space="preserve">หมายเลข 3 ตารางความสอดคล้องหรือเชื่อมโยงกับยุทธศาสตร์/แผน</w:t>
      </w:r>
      <w:r>
        <w:br/>
      </w:r>
      <w:r>
        <w:t xml:space="preserve">หมายเลข 4 ช่องสำหรับคลิกเลือกข้อมูลยุทธศาสตร์</w:t>
      </w:r>
      <w:r>
        <w:br/>
      </w:r>
      <w:r>
        <w:t xml:space="preserve">หมายเลข 5 ตารางรูปแบบโครงการ</w:t>
      </w:r>
      <w:r>
        <w:br/>
      </w:r>
      <w:r>
        <w:t xml:space="preserve">หมายเลข 6 ช่องรูปแบบโครงการตามแผน โดยให้ทำการคลิกเลือกและกรอกข้อมูล</w:t>
      </w:r>
      <w:r>
        <w:br/>
      </w:r>
      <w:r>
        <w:t xml:space="preserve">หมายเลข 7 ช่องเทคนิควิธีการที่ใช้ในการพัฒนา โดยให้ทำการคลิกเลือกรายการที่ต้องการ</w:t>
      </w:r>
      <w:r>
        <w:br/>
      </w:r>
      <w:r>
        <w:t xml:space="preserve">หมายเลข 8 ช่องสำหรับคลิกเพื่อกรอกจำนวน (รุ่น)</w:t>
      </w:r>
      <w:r>
        <w:br/>
      </w:r>
      <w:r>
        <w:t xml:space="preserve">หมายเลข 9 ปุ่มสำหรับคลิกเพื่อบันทึกข้อมูลลักษณะโครงการ</w:t>
      </w:r>
    </w:p>
    <w:bookmarkEnd w:id="72"/>
    <w:bookmarkStart w:id="90" w:name="การตดตามประเมนผล"/>
    <w:p>
      <w:pPr>
        <w:pStyle w:val="Heading3"/>
      </w:pPr>
      <w:r>
        <w:t xml:space="preserve">การติดตามประเมินผล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การติดตามประเมินผลโดยจะแบ่งการเพิ่มข้อมูลในส่วน</w:t>
      </w:r>
      <w:r>
        <w:t xml:space="preserve"> </w:t>
      </w:r>
      <w:r>
        <w:t xml:space="preserve">“</w:t>
      </w:r>
      <w:r>
        <w:t xml:space="preserve">ตัวชี้วัดความสำเร็จ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t xml:space="preserve"> </w:t>
      </w:r>
      <w:r>
        <w:t xml:space="preserve">การเพิ่มข้อมูลในส่วน</w:t>
      </w:r>
      <w:r>
        <w:t xml:space="preserve"> </w:t>
      </w:r>
      <w:r>
        <w:t xml:space="preserve">“</w:t>
      </w:r>
      <w:r>
        <w:t xml:space="preserve">ตัวชี้วัดความสำเร็จ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ตัวชี้วัด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ัวชี้วัดความสำเร็จ หากต้องการยกเลิกการเพิ่ม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lose-popup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ตัวชี้วัดทันที การลบรายการตัวชี้วัดความสำเร็จ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delete-re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และการแก้ไข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pen-whit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ตัวชี้วัดความสำเร็จ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ทำการบันทึกและยืนยันการบันทึกข้อมูล โดยสามารถแก้ไขและบันทึกได้ไม่จำกัด</w:t>
      </w:r>
    </w:p>
    <w:p>
      <w:pPr>
        <w:pStyle w:val="CaptionedFigure"/>
      </w:pPr>
      <w:r>
        <w:drawing>
          <wp:inline>
            <wp:extent cx="5334000" cy="2197350"/>
            <wp:effectExtent b="0" l="0" r="0" t="0"/>
            <wp:docPr descr="รูปภาพที่ 19 – 8 เพิ่มข้อมูลตัวชี้วัดความสำเร็จ" title="" id="85" name="Picture"/>
            <a:graphic>
              <a:graphicData uri="http://schemas.openxmlformats.org/drawingml/2006/picture">
                <pic:pic>
                  <pic:nvPicPr>
                    <pic:cNvPr descr="images/admin/chapter19/chapter19_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8 เพิ่มข้อมูลตัวชี้วัดความสำเร็จ</w:t>
      </w:r>
    </w:p>
    <w:p>
      <w:pPr>
        <w:pStyle w:val="BlockText"/>
      </w:pPr>
      <w:r>
        <w:t xml:space="preserve">หมายเลข 1 ช่องสำหรับคลิกเพื่อเลือกประเภทตัวชี้วัด</w:t>
      </w:r>
      <w:r>
        <w:br/>
      </w:r>
      <w:r>
        <w:t xml:space="preserve">หมายเลข 2 ช่องสำหรับคลิกเพื่อกรอกชื่อตัวชี้วัด</w:t>
      </w:r>
      <w:r>
        <w:br/>
      </w:r>
      <w:r>
        <w:t xml:space="preserve">หมายเลข 3 ช่องสำหรับกรอกเป้าหมาย (จำนวนตัวเลข)</w:t>
      </w:r>
      <w:r>
        <w:br/>
      </w:r>
      <w:r>
        <w:t xml:space="preserve">หมายเลข 4 ช่องสำหรับคลิกเพื่อกรอกวิธีการคำนวณ/เครื่องมือ</w:t>
      </w:r>
      <w:r>
        <w:br/>
      </w:r>
      <w:r>
        <w:t xml:space="preserve">หมายเลข 5 ช่องสำหรับคลิกเพื่อกรอกระยะเวลาวัดผล</w:t>
      </w:r>
      <w:r>
        <w:br/>
      </w:r>
      <w:r>
        <w:t xml:space="preserve">หมายเลข 6 ปุ่มสำหรับคลิกเพื่อบันทึกข้อมูลรายการตัวชี้วัดความสำเร็จ</w:t>
      </w:r>
      <w:r>
        <w:br/>
      </w:r>
      <w:r>
        <w:t xml:space="preserve">หมายเลข 7 ไอคอนสำหรับปิดหน้าต่างหรือยกเลิกการเพิ่มข้อมูลรายการตัวชี้วัดความสำเร็จ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t xml:space="preserve"> </w:t>
      </w:r>
      <w:r>
        <w:t xml:space="preserve">ให้ทำการใช้เมาส์คลิกเลือกประเภทโครงการ ระบบแสดงรายการย่อย ให้ทำการคลิกรายการที่ต้องการ จากนั้นทำการคลิกเลือกข้อมูล Check box ข้อมูลของโครงการ</w:t>
      </w:r>
    </w:p>
    <w:p>
      <w:pPr>
        <w:pStyle w:val="CaptionedFigure"/>
      </w:pPr>
      <w:r>
        <w:drawing>
          <wp:inline>
            <wp:extent cx="5334000" cy="3222837"/>
            <wp:effectExtent b="0" l="0" r="0" t="0"/>
            <wp:docPr descr="รูปภาพที่ 19 – 9 รายการตัวชี้วัดความสำเร็จ ประเภทโครงการ" title="" id="88" name="Picture"/>
            <a:graphic>
              <a:graphicData uri="http://schemas.openxmlformats.org/drawingml/2006/picture">
                <pic:pic>
                  <pic:nvPicPr>
                    <pic:cNvPr descr="images/admin/chapter19/chapter19_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9 รายการตัวชี้วัดความสำเร็จ ประเภทโครง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การติดตามประเมินผล</w:t>
      </w:r>
      <w:r>
        <w:t xml:space="preserve">”</w:t>
      </w:r>
      <w:r>
        <w:br/>
      </w:r>
      <w:r>
        <w:t xml:space="preserve">หมายเลข 2 ตาราง</w:t>
      </w:r>
      <w:r>
        <w:t xml:space="preserve"> </w:t>
      </w:r>
      <w:r>
        <w:t xml:space="preserve">“</w:t>
      </w:r>
      <w:r>
        <w:t xml:space="preserve">ตัวชี้วัดความสำเร็จ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ตัวชี้วัดความสำเร็จ</w:t>
      </w:r>
      <w:r>
        <w:br/>
      </w:r>
      <w:r>
        <w:t xml:space="preserve">หมายเลข 4 ช่องแสดงรายการตัวชี้วัดความสำเร็จ</w:t>
      </w:r>
      <w:r>
        <w:br/>
      </w:r>
      <w:r>
        <w:t xml:space="preserve">หมายเลข 5 ไอคอนสำหรับคลิกเพื่อแก้ไขข้อมูลรายการตัวชี้วัดความสำเร็จ</w:t>
      </w:r>
      <w:r>
        <w:br/>
      </w:r>
      <w:r>
        <w:t xml:space="preserve">หมายเลข 6 ไอคอนสำหรับคลิกเพื่อลบรายการตัวชี้วัดความสำเร็จ</w:t>
      </w:r>
      <w:r>
        <w:br/>
      </w:r>
      <w:r>
        <w:t xml:space="preserve">หมายเลข 7 ตาราง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br/>
      </w:r>
      <w:r>
        <w:t xml:space="preserve">หมายเลข 8 ช่องสำหรับคลิกเลือกประเภทโครงการ และคลิก Check Box ข้อมูล</w:t>
      </w:r>
      <w:r>
        <w:br/>
      </w:r>
      <w:r>
        <w:t xml:space="preserve">หมายเลข 9 ปุ่มสำหรับคลิกเพื่อบันทึกข้อมูลการติดตามประเมินผล</w:t>
      </w:r>
    </w:p>
    <w:bookmarkEnd w:id="90"/>
    <w:bookmarkStart w:id="98" w:name="อน-ๆ"/>
    <w:p>
      <w:pPr>
        <w:pStyle w:val="Heading3"/>
      </w:pPr>
      <w:r>
        <w:t xml:space="preserve">อื่น ๆ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อื่น ๆ จะมีในส่วนที่ต้องเพิ่มคือ ระยะเวลาดำเนินการ สถานที่ดำเนินการ งบประมาณ ความเสี่ยงของโครงการ ประโยชน์ที่คาดว่าจะได้รับ ข้อมูลด้านวิชาการ โดยการเพิ่มข้อมูลระยะเวลาการดำเนินการให้ทำการคลิกเลือกวันที่เริ่มต้นและวันที่สิ้นสุดของโครงการ ระบบจะทำการคำนวณรวมระยะเวลา(วัน) ให้อัตโนมัติ, การเพิ่มข้อมูลสถานที่ดำเนินกา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plus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ที่อยู่และจังหวัด, การเพิ่มข้อมูลงบประมาณ ให้ทำการคลิกเลือกประเภทงบประมาณ จากนั้นทำการกรอกจำนวนงบประมาณที่ได้รับในแต่ละช่อง, การเพิ่มข้อมูลความเสี่ยง ทำการกรอกข้อมูลประเด็นความเสี่ยง จากนั้นคลิกเลือกตัวเลขโอกาสที่จะเกิด ผลกระทบจากการเกิด ระบบจะทำการแสดงผลระดับความเสี่ยงให้อัตโนมัติและการเพิ่มข้อมูลด้านวิชาการ ให้ทำการกรอกข้อมูลหัวข้อ/ประเด็นการฝึกอบรม ศึกษาดูงาน และทำการกรอกข้อมูลสถานที่ฝึกอบรม ศึกษาดูงานและเลือกจังหวัด หากทำการกรอกข้อมูลเสร็จ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save-blue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สามารถทำการแก้ไขและบันทึกข้อมูลได้ไม่จำกัด</w:t>
      </w:r>
    </w:p>
    <w:p>
      <w:pPr>
        <w:pStyle w:val="CaptionedFigure"/>
      </w:pPr>
      <w:r>
        <w:drawing>
          <wp:inline>
            <wp:extent cx="5334000" cy="5867082"/>
            <wp:effectExtent b="0" l="0" r="0" t="0"/>
            <wp:docPr descr="รูปภาพที่ 19 – 10 เพิ่มข้อมูลอื่น ๆ" title="" id="96" name="Picture"/>
            <a:graphic>
              <a:graphicData uri="http://schemas.openxmlformats.org/drawingml/2006/picture">
                <pic:pic>
                  <pic:nvPicPr>
                    <pic:cNvPr descr="images/admin/chapter19/chapter19_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0 เพิ่มข้อมูลอื่น ๆ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อื่น ๆ</w:t>
      </w:r>
      <w:r>
        <w:t xml:space="preserve">”</w:t>
      </w:r>
      <w:r>
        <w:br/>
      </w:r>
      <w:r>
        <w:t xml:space="preserve">หมายเลข 2 ช่องสำหรับคลิกเพื่อเลือกวันที่เริ่มต้นการดำเนินการโครงการ/หลักสูตรการฝึกอบรม</w:t>
      </w:r>
      <w:r>
        <w:br/>
      </w:r>
      <w:r>
        <w:t xml:space="preserve">หมายเลข 3 ช่องสำหรับคลิกเพื่อเลือกวันที่สิ้นสุดการดำเนินการโครงการ/หลักสูตรการฝึกอบรม</w:t>
      </w:r>
      <w:r>
        <w:br/>
      </w:r>
      <w:r>
        <w:t xml:space="preserve">หมายเลข 4 ช่องสำหรับแสดงผลรวมระยะเวลาการดำเนินการโครงการ/หลักสูตรการฝึกอบรมอัตโนมัติ</w:t>
      </w:r>
      <w:r>
        <w:br/>
      </w:r>
      <w:r>
        <w:t xml:space="preserve">หมายเลข 5 ไอคอนสำหรับคลิกเพื่อเพิ่มรายการสถานที่ดำเนินการ โดยสามารถคลิกเพิ่มได้หลายรายการ</w:t>
      </w:r>
      <w:r>
        <w:br/>
      </w:r>
      <w:r>
        <w:t xml:space="preserve">หมายเลข 6 ช่องสำหรับกรอกที่อยู่สถานที่ดำเนินการรายการที่ 1</w:t>
      </w:r>
      <w:r>
        <w:t xml:space="preserve"> </w:t>
      </w:r>
      <w:r>
        <w:t xml:space="preserve">หมายเลข 7 ช่องสำหรับคลิกเลือกจังหวัดสถานที่ดำเนินการของรายการที่ 1</w:t>
      </w:r>
      <w:r>
        <w:br/>
      </w:r>
      <w:r>
        <w:t xml:space="preserve">หมายเลข 8 ช่องสำหรับกรอกที่อยู่สถานที่ดำเนินการรายการที่ 2</w:t>
      </w:r>
      <w:r>
        <w:br/>
      </w:r>
      <w:r>
        <w:t xml:space="preserve">หมายเลข 9 ช่องสำหรับคลิกเลือกจังหวัดสถานที่ดำเนินการของรายการที่ 2</w:t>
      </w:r>
      <w:r>
        <w:br/>
      </w:r>
      <w:r>
        <w:t xml:space="preserve">หมายเลข 10 ไอคอนสำหรับคลิกเพื่อลบรายการสถานที่ดำเนินการ</w:t>
      </w:r>
      <w:r>
        <w:br/>
      </w:r>
      <w:r>
        <w:t xml:space="preserve">หมายเลข 11 ช่องสำหรับคลิกเพื่อเลือกประเภทงบประมาณ</w:t>
      </w:r>
      <w:r>
        <w:br/>
      </w:r>
      <w:r>
        <w:t xml:space="preserve">หมายเลข 12 ช่องสำหรับคลิกเพื่อเลือกประเภทย่อย</w:t>
      </w:r>
      <w:r>
        <w:br/>
      </w:r>
      <w:r>
        <w:t xml:space="preserve">หมายเลข 13 ช่องสำหรับคลิกเพื่อกรอกจำนวนเงินงบประมาณที่ขอรับการจัดสรร ฯ</w:t>
      </w:r>
      <w:r>
        <w:br/>
      </w:r>
      <w:r>
        <w:t xml:space="preserve">หมายเลข 14 ช่องสำหรับคลิกเพื่อกรอกจำนวนเงินงบประมาณที่ได้รับการจัดสรร ฯ</w:t>
      </w:r>
      <w:r>
        <w:br/>
      </w:r>
      <w:r>
        <w:t xml:space="preserve">หมายเลข 15 ช่องสำหรับคลิกเพื่อกรอกจำนวนเงินงบประมาณที่ได้รับอนุมัติ</w:t>
      </w:r>
      <w:r>
        <w:br/>
      </w:r>
      <w:r>
        <w:t xml:space="preserve">หมายเลข 16 ช่องสำหรับคลิกเพื่อกรอกจำนวนงบประมาณที่จ่ายจริง</w:t>
      </w:r>
      <w:r>
        <w:br/>
      </w:r>
      <w:r>
        <w:t xml:space="preserve">หมายเลข 17 ช่องสำหรับคลิกเพื่อกรอกประเด็นความเสี่ยงของโครงการ/หลักสูตรการฝึกอบรม</w:t>
      </w:r>
      <w:r>
        <w:br/>
      </w:r>
      <w:r>
        <w:t xml:space="preserve">หมายเลข 18 ช่องสำหรับคลิกเพื่อเลือกจำนวนตัวเลขโอกาสที่จะเกิด</w:t>
      </w:r>
      <w:r>
        <w:br/>
      </w:r>
      <w:r>
        <w:t xml:space="preserve">หมายเลข 19 ช่องสำหรับคลิกเพื่อเลือกจำนวนตัวเลขผลกระทบจากการเกิด</w:t>
      </w:r>
      <w:r>
        <w:br/>
      </w:r>
      <w:r>
        <w:t xml:space="preserve">หมายเลข 20 ช่องสำหรับแสดงผลระดับความเสี่ยงอัตโนมัติ</w:t>
      </w:r>
      <w:r>
        <w:br/>
      </w:r>
      <w:r>
        <w:t xml:space="preserve">หมายเลข 21 ช่องสำหรับคลิกเพื่อกรอกแนวทางการบริหารความเสี่ยง</w:t>
      </w:r>
      <w:r>
        <w:br/>
      </w:r>
      <w:r>
        <w:t xml:space="preserve">หมายเลข 22 ช่องสำหรับคลิกเพื่อกรอกประโยชน์ที่คาดว่าจะได้รับ</w:t>
      </w:r>
      <w:r>
        <w:br/>
      </w:r>
      <w:r>
        <w:t xml:space="preserve">หมายเลข 23 ช่องสำหรับคลิกเพื่อกรอกหัวข้อ/ประเด็นการฝึกอบรม ศึกษาดูงาน</w:t>
      </w:r>
      <w:r>
        <w:br/>
      </w:r>
      <w:r>
        <w:t xml:space="preserve">หมายเลข 24 ช่องสำหรับคลิกเพื่อกรอกสถานที่ฝึกอบรม ศึกษาดูงาน</w:t>
      </w:r>
      <w:r>
        <w:br/>
      </w:r>
      <w:r>
        <w:t xml:space="preserve">หมายเลข 25 ช่องสำหรับคลิกเพื่อเลือกจังหวัดสถานที่ฝึกอบรม ศึกษาดูงาน</w:t>
      </w:r>
      <w:r>
        <w:br/>
      </w:r>
      <w:r>
        <w:t xml:space="preserve">หมายเลข 26 ปุ่มสำหรับคลิกเพื่อบันทึกข้อมูลอื่น ๆ</w:t>
      </w:r>
    </w:p>
    <w:bookmarkEnd w:id="98"/>
    <w:bookmarkStart w:id="123" w:name="บนทกผล"/>
    <w:p>
      <w:pPr>
        <w:pStyle w:val="Heading3"/>
      </w:pPr>
      <w:r>
        <w:t xml:space="preserve">บันทึกผล</w:t>
      </w:r>
    </w:p>
    <w:p>
      <w:pPr>
        <w:pStyle w:val="Compact"/>
        <w:numPr>
          <w:ilvl w:val="0"/>
          <w:numId w:val="1010"/>
        </w:numPr>
      </w:pPr>
      <w:r>
        <w:t xml:space="preserve">การบันทึกผลรายชื่อข้าราชการกรุงเทพมหานครและบันทึกผลรายชื่อลูกจ้างประจำกรุงเทพมหานคร สามารถทำโดยการนำไฟล์รายชื่อที่ได้ทำการกรอกข้อมูลประเภท รหัสประจำตัวประชาชน วันที่เริ่มต้น วันที่สิ้นสุด จำนวนวันที่อบรม เลขที่คำสั่ง/เลขที่หนังสืออนุมัติ คำสั่งลงวันที่/หนังสืออนุมัติลงวันที่ จากนั้นนำไฟล์รายชื่อมาอัปโหลด โดยการคลิก</w:t>
      </w:r>
      <w:r>
        <w:t xml:space="preserve"> </w:t>
      </w:r>
      <w:r>
        <w:drawing>
          <wp:inline>
            <wp:extent cx="648000" cy="2160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upload-fil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ำการเลือกไฟล์รายชื่อที่ต้องการอัปโหลด หลังจากเลือกไฟล์อัปโหลดเสร็จสิ้น ให้ทำการใช้เมาส์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upload-blu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โหลดไฟล์ ระบบแสดงรายชื่อที่ได้ทำการอัปโหลด หลังจากระบบแสดงรายชื่อ ระบบจะแสดงไอคอน</w:t>
      </w:r>
      <w:r>
        <w:t xml:space="preserve"> </w:t>
      </w:r>
      <w:r>
        <w:drawing>
          <wp:inline>
            <wp:extent cx="216000" cy="223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send-name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ส่งรายชื่อไปบันทึกข้อมูลการเข้าร่วมโครงการ/การฝึกอบรมในระบบทะเบียนประวัติ ในขั้นตอนการอัปโหลดรายชื่อสามารถอัปโหลดไฟล์รายชื่อได้ไม่จำกัด หลังจากทำการส่งรายชื่อไปบันทึกที่ระบบทะเบียนประวัติเสร็จสิ้น ระบบจะแสดงไอคอน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correc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เพื่อให้สามารถทราบได้ว่ารายชื่อไหนที่ได้ทำการบันทึกลงระบบทะเบียนประวัติแล้ว หากรายชื่อบันทึกลงในระบบทะเบียนประวัติแล้วจะไม่สามารถทำการแก้ไขใด ๆ ได้อีก</w:t>
      </w:r>
    </w:p>
    <w:p>
      <w:pPr>
        <w:pStyle w:val="CaptionedFigure"/>
      </w:pPr>
      <w:r>
        <w:drawing>
          <wp:inline>
            <wp:extent cx="5334000" cy="3154130"/>
            <wp:effectExtent b="0" l="0" r="0" t="0"/>
            <wp:docPr descr="รูปภาพที่ 19 – 11 บันทึกผลรายชื่อผู้ผ่านการเข้าร่วมโครงการ/ฝึกอบรม" title="" id="112" name="Picture"/>
            <a:graphic>
              <a:graphicData uri="http://schemas.openxmlformats.org/drawingml/2006/picture">
                <pic:pic>
                  <pic:nvPicPr>
                    <pic:cNvPr descr="images/admin/chapter19/chapter19_1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1 บันทึกผลรายชื่อผู้ผ่านการเข้าร่วมโครงการ/ฝึกอบรม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บันทึกผล</w:t>
      </w:r>
      <w:r>
        <w:t xml:space="preserve">”</w:t>
      </w:r>
      <w:r>
        <w:br/>
      </w:r>
      <w:r>
        <w:t xml:space="preserve">หมายเลข 2 ช่องสำหรับคลิกเพื่อเลือกไฟล์รายชื่อเพื่ออัปโหลดรายชื่อผู้ผ่านการเข้าร่วมโครงการ/การฝึกอบรมเข้าสู่ระบบ</w:t>
      </w:r>
      <w:r>
        <w:br/>
      </w:r>
      <w:r>
        <w:t xml:space="preserve">หมายเลข 3 ไอคอนสำหรับคลิกเพื่อยืนยันการอัปโหลดไฟล์รายชื่อผู้ผ่านการเข้าร่วมโครงการ/การฝึกอบรม</w:t>
      </w:r>
      <w:r>
        <w:br/>
      </w:r>
      <w:r>
        <w:t xml:space="preserve">หมายเลข 4 ช่องสำหรับแสดงรายชื่อผู้ผ่านการเข้าร่วมโครงการ/การฝึกอบรม โดยจะแยกประเภทข้าราชการกรุงเทพมหานครสามัญและลูกจ้างประจำ</w:t>
      </w:r>
      <w:r>
        <w:br/>
      </w:r>
      <w:r>
        <w:t xml:space="preserve">หมายเลข 5 ไอคอนสำหรับแสดงให้ทราบว่ารายชื่อไหนที่ถูกส่งไปบันทึกในระบบทะเบียนประวัติแล้ว</w:t>
      </w:r>
      <w:r>
        <w:br/>
      </w:r>
      <w:r>
        <w:t xml:space="preserve">หมายเลข 6 ไอคอนสำหรับคลิกเพื่อส่งรายชื่อผู้ผ่านการเข้าร่วมโครงการ/การฝึกอบรมไปบันทึกยังระบบทะเบียนประวัติตามรายชื่อของบุคคลนั้น ๆ</w:t>
      </w:r>
      <w:r>
        <w:br/>
      </w:r>
      <w:r>
        <w:t xml:space="preserve">หมายเลข 7 ช่องสำหรับคลิกเพื่อกรอกข้อมูลค้นหารายชื่อผู้ผ่านการเข้าร่วมโครงการ/การฝึกอบรม</w:t>
      </w:r>
    </w:p>
    <w:p>
      <w:pPr>
        <w:pStyle w:val="CaptionedFigure"/>
      </w:pPr>
      <w:r>
        <w:drawing>
          <wp:inline>
            <wp:extent cx="5334000" cy="2207172"/>
            <wp:effectExtent b="0" l="0" r="0" t="0"/>
            <wp:docPr descr="รูปภาพที่ 19 – 12 ตัวอย่างไฟล์รายชื่อที่อัปโหลด" title="" id="115" name="Picture"/>
            <a:graphic>
              <a:graphicData uri="http://schemas.openxmlformats.org/drawingml/2006/picture">
                <pic:pic>
                  <pic:nvPicPr>
                    <pic:cNvPr descr="images/admin/chapter19/chapter19_1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2 ตัวอย่างไฟล์รายชื่อที่อัปโหลด</w:t>
      </w:r>
    </w:p>
    <w:p>
      <w:pPr>
        <w:pStyle w:val="Compact"/>
        <w:numPr>
          <w:ilvl w:val="0"/>
          <w:numId w:val="1011"/>
        </w:numPr>
      </w:pPr>
      <w:r>
        <w:t xml:space="preserve">หลังจากทำการบันทึกข้อมูลโครงการ/หลักสูตรการฝึกอบรมที่หน่วยงานของกรุงเทพมหานครเป็นผู้จัดเสร็จสิ้น ระบบแสดงรายการโครงการ/หลักสูตรการฝึกอบรมที่หน่วยงานของกรุงเทพมหานครเป็นผู้จัด โดยแสดงสถานการณ์ดำเนินโครงการและปีงบประมาณของโครงการ/หลักสูตรการฝึกอบรม หากต้องการดาวน์โหลดไฟล์เอกสารข้อมูลของโครงการ/หลักสูตรการฝึกอบรม 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download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ให้อัตโนมัติ</w:t>
      </w:r>
    </w:p>
    <w:p>
      <w:pPr>
        <w:pStyle w:val="CaptionedFigure"/>
      </w:pPr>
      <w:r>
        <w:drawing>
          <wp:inline>
            <wp:extent cx="5334000" cy="2926164"/>
            <wp:effectExtent b="0" l="0" r="0" t="0"/>
            <wp:docPr descr="รูปภาพที่ 19 – 13 รายการโครงการ/หลักสูตรการฝึกอบรม" title="" id="121" name="Picture"/>
            <a:graphic>
              <a:graphicData uri="http://schemas.openxmlformats.org/drawingml/2006/picture">
                <pic:pic>
                  <pic:nvPicPr>
                    <pic:cNvPr descr="images/admin/chapter19/chapter19_1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3 รายการ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โครงการ/หลักสูตรการฝึกอบรม</w:t>
      </w:r>
      <w:r>
        <w:br/>
      </w:r>
      <w:r>
        <w:t xml:space="preserve">หมายเลข 2 ช่องสำหรับคลิกเพื่อเลือกสถานะของโครงการเพื่อแสดงรายการตามสถานะที่คลิกเลือก</w:t>
      </w:r>
      <w:r>
        <w:br/>
      </w:r>
      <w:r>
        <w:t xml:space="preserve">หมายเลข 3 ช่องสำหรับคลิกเลือกหน่วยงาน/ส่วนราชการที่ต้องการดูรายการโครงการ/หลักสูตรการฝึกอบรมที่รับผิดชอบ ณ ในขณะนั้น</w:t>
      </w:r>
      <w:r>
        <w:br/>
      </w:r>
      <w:r>
        <w:t xml:space="preserve">หมายเลข 4 ช่องสำหรับแสดงรายการโครงการ/หลักสูตรการฝึกอบรม</w:t>
      </w:r>
      <w:r>
        <w:br/>
      </w:r>
      <w:r>
        <w:t xml:space="preserve">หมายเลข 5 ไอคอนสำหรับคลิกเพื่อดาวน์โหลดไฟล์รายการโครงการ/หลักสูตรการฝึกอบรม</w:t>
      </w:r>
      <w:r>
        <w:br/>
      </w:r>
      <w:r>
        <w:t xml:space="preserve">หมายเลข 6 ไอคอนสำหรับคลิกเพื่อเพิ่มรายการโครงการ/หลักสูตรการฝึกอบรม</w:t>
      </w:r>
      <w:r>
        <w:br/>
      </w:r>
      <w:r>
        <w:t xml:space="preserve">หมายเลข 7 ช่องสำหรับคลิกเพื่อกรอกข้อมูลค้นหารายการโครงการ/หลักสูตรการฝึกอบรม</w:t>
      </w:r>
    </w:p>
    <w:bookmarkEnd w:id="123"/>
    <w:bookmarkEnd w:id="124"/>
    <w:bookmarkStart w:id="134" w:name="ประวตฝกอบรมดงานขาราชการ"/>
    <w:p>
      <w:pPr>
        <w:pStyle w:val="Heading2"/>
      </w:pPr>
      <w:r>
        <w:t xml:space="preserve">ประวัติฝึกอบรม/ดูงานข้าราชการ</w:t>
      </w:r>
    </w:p>
    <w:p>
      <w:pPr>
        <w:pStyle w:val="Compact"/>
        <w:numPr>
          <w:ilvl w:val="0"/>
          <w:numId w:val="1012"/>
        </w:numPr>
      </w:pPr>
      <w:r>
        <w:t xml:space="preserve">การแสดงประวัติการการฝึกอบรม/ดูงานของข้าราชการกรุงเทพมหานครสามัญ ระบบจะแสดงรายชื่อข้าราชการกรุงเทพมหานครสามัญที่ผ่านการเข้าร่วมโครงการ/หลักสูตรการฝึกอบรม และถูกส่งไปบันทึกที่ระบบทะเบียนประวัติเสร็จสิ้นแล้วเท่านั้น หากต้องการแสดงข้อมูลประวัติการฝึกอบรม/ดูงานของข้าราชการกรุงเทพมหานครสามัญ ให้ทำการดับเบิ้ลคลิก ในรายชื่อที่ต้องแสดงประวัติการฝึกอบรม ระบบแสดงหน้า</w:t>
      </w:r>
      <w:r>
        <w:t xml:space="preserve"> </w:t>
      </w:r>
      <w:r>
        <w:t xml:space="preserve">“</w:t>
      </w:r>
      <w:r>
        <w:t xml:space="preserve">ประวัติการฝึกอบรม/ดูงานของข้าราชการกรุงเทพมหานคร</w:t>
      </w:r>
      <w:r>
        <w:t xml:space="preserve">”</w:t>
      </w:r>
      <w:r>
        <w:t xml:space="preserve"> </w:t>
      </w:r>
      <w:r>
        <w:t xml:space="preserve">ระบบจะแสดงข้อมูลข้าราชการและข้อมูลโครงการ</w:t>
      </w:r>
    </w:p>
    <w:p>
      <w:pPr>
        <w:pStyle w:val="CaptionedFigure"/>
      </w:pPr>
      <w:r>
        <w:drawing>
          <wp:inline>
            <wp:extent cx="5334000" cy="1901329"/>
            <wp:effectExtent b="0" l="0" r="0" t="0"/>
            <wp:docPr descr="รูปภาพที่ 19 – 14 รายการประวัติการฝึกอบรม/ดูงานของข้าราชการกรุงเทพมหานครสามัญ" title="" id="126" name="Picture"/>
            <a:graphic>
              <a:graphicData uri="http://schemas.openxmlformats.org/drawingml/2006/picture">
                <pic:pic>
                  <pic:nvPicPr>
                    <pic:cNvPr descr="images/admin/chapter19/chapter19_1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4 รายการ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ประวัติการฝึกอบรม/ดูงานของข้าราชการกรุงเทพมหานครสามัญ</w:t>
      </w:r>
      <w:r>
        <w:br/>
      </w:r>
      <w:r>
        <w:t xml:space="preserve">หมายเลข 2 ช่องสำหรับคลิกเลือกหน่วยงานเพื่อแสดงรายการประวัติการฝึกอบรม/ดูงานของข้าราชการกรุงเทพมหานครสามัญที่ได้เข้าร่วมกับหน่วยงานที่ทำการคลิกเลือก</w:t>
      </w:r>
      <w:r>
        <w:br/>
      </w:r>
      <w:r>
        <w:t xml:space="preserve">หมายเลข 3 ช่องสำหรับแสดงรายชื่อข้าราชการกรุงเทพมหานครสามัญผู้ผ่านการฝึกอบรม/ดูงาน และสำหรับคลิกเพื่อแสดงรายละเอียดประวัติการฝึกอบรม/ดูงาน</w:t>
      </w:r>
      <w:r>
        <w:br/>
      </w:r>
      <w:r>
        <w:t xml:space="preserve">หมายเลข 4 ช่องสำหรับคลิกเพื่อกรอกข้อมูลค้นหารายการประวัติการฝึกอบรม/ดูงาน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334000" cy="2582283"/>
            <wp:effectExtent b="0" l="0" r="0" t="0"/>
            <wp:docPr descr="รูปภาพที่ 19 – 15 ประวัติการฝึกอบรม/ดูงานของข้าราชการกรุงเทพมหานครสามัญ" title="" id="129" name="Picture"/>
            <a:graphic>
              <a:graphicData uri="http://schemas.openxmlformats.org/drawingml/2006/picture">
                <pic:pic>
                  <pic:nvPicPr>
                    <pic:cNvPr descr="images/admin/chapter19/chapter19_1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5 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แสดงรายละเอียดข้อมูลข้าราชการกรุงเทพมหานครสามัญ</w:t>
      </w:r>
      <w:r>
        <w:br/>
      </w:r>
      <w:r>
        <w:t xml:space="preserve">หมายเลข 2 ช่องสำหรับแสดงรายละเอียดข้อมูลโครงการที่ข้าราชการกรุงเทพมหานครสามัญได้เข้าร่วม</w:t>
      </w:r>
      <w:r>
        <w:br/>
      </w:r>
      <w:r>
        <w:t xml:space="preserve">หมายเลข 3 ช่องสำหรับแสดงรายละเอียดเลขที่คำสั่ง/เลขที่หนังสืออนุมัติ</w:t>
      </w:r>
      <w:r>
        <w:br/>
      </w:r>
      <w:r>
        <w:t xml:space="preserve">หมายเลข 4 ช่องสำหรับแสดงรายละเอียดคำสั่งลงวันที่/หนังสืออนุมัติลงวันที่</w:t>
      </w:r>
    </w:p>
    <w:p>
      <w:pPr>
        <w:pStyle w:val="CaptionedFigure"/>
      </w:pPr>
      <w:r>
        <w:drawing>
          <wp:inline>
            <wp:extent cx="5334000" cy="2495589"/>
            <wp:effectExtent b="0" l="0" r="0" t="0"/>
            <wp:docPr descr="รูปภาพที่ 19 – 16 ตัวอย่างรายการฝึกอบรม/ดูงานของ ขรก.กทม.สามัญ ที่ถูกส่งไปบันทึกระบบทะเบียนประวัติ" title="" id="132" name="Picture"/>
            <a:graphic>
              <a:graphicData uri="http://schemas.openxmlformats.org/drawingml/2006/picture">
                <pic:pic>
                  <pic:nvPicPr>
                    <pic:cNvPr descr="images/admin/chapter19/chapter19_1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6 ตัวอย่างรายการฝึกอบรม/ดูงานของ ขรก.กทม.สามัญ ที่ถูกส่งไปบันทึกระบบทะเบียนประวัติ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t xml:space="preserve"> </w:t>
      </w:r>
      <w:r>
        <w:t xml:space="preserve">ของข้าราชการกรุงเทพมหานครสามัญ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ฝึกอบรม/ดูงาน</w:t>
      </w:r>
      <w:r>
        <w:t xml:space="preserve">”</w:t>
      </w:r>
      <w:r>
        <w:br/>
      </w:r>
      <w:r>
        <w:t xml:space="preserve">หมายเลข 3 รายการฝึกอบรมดูงานที่ถูกส่งไปบันทึกในระบบทะเบียนประวัติ</w:t>
      </w:r>
    </w:p>
    <w:bookmarkEnd w:id="134"/>
    <w:bookmarkStart w:id="144" w:name="ประวตฝกอบรมดงานลกจาง"/>
    <w:p>
      <w:pPr>
        <w:pStyle w:val="Heading2"/>
      </w:pPr>
      <w:r>
        <w:t xml:space="preserve">ประวัติฝึกอบรม/ดูงานลูกจ้าง</w:t>
      </w:r>
    </w:p>
    <w:p>
      <w:pPr>
        <w:pStyle w:val="Compact"/>
        <w:numPr>
          <w:ilvl w:val="0"/>
          <w:numId w:val="1013"/>
        </w:numPr>
      </w:pPr>
      <w:r>
        <w:t xml:space="preserve">การแสดงประวัติการการฝึกอบรม/ดูงานของลูกจ้าง ระบบจะแสดงรายชื่อลูกจ้างที่ผ่านการเข้าร่วมโครงการ/หลักสูตรการฝึกอบรม และถูกส่งไปบันทึกที่ระบบทะเบียนประวัติเสร็จสิ้นแล้วเท่านั้น หากต้องการแสดงข้อมูลประวัติการฝึกอบรม/ดูงานของลูกจ้างให้ทำการดับเบิ้ลคลิก ในรายชื่อที่ต้องแสดงประวัติการฝึกอบรม ระบบแสดงหน้า</w:t>
      </w:r>
      <w:r>
        <w:t xml:space="preserve"> </w:t>
      </w:r>
      <w:r>
        <w:t xml:space="preserve">“</w:t>
      </w:r>
      <w:r>
        <w:t xml:space="preserve">ประวัติการฝึกอบรม/ดูงานลูกจ้าง</w:t>
      </w:r>
      <w:r>
        <w:t xml:space="preserve">”</w:t>
      </w:r>
      <w:r>
        <w:t xml:space="preserve"> </w:t>
      </w:r>
      <w:r>
        <w:t xml:space="preserve">ระบบจะแสดงข้อมูลลูกจ้างและข้อมูลโครงการ</w:t>
      </w:r>
    </w:p>
    <w:p>
      <w:pPr>
        <w:pStyle w:val="CaptionedFigure"/>
      </w:pPr>
      <w:r>
        <w:drawing>
          <wp:inline>
            <wp:extent cx="5334000" cy="1819955"/>
            <wp:effectExtent b="0" l="0" r="0" t="0"/>
            <wp:docPr descr="รูปภาพที่ 19 – 17 รายการประวัติการฝึกอบรม/ดูงานของลูกจ้าง" title="" id="136" name="Picture"/>
            <a:graphic>
              <a:graphicData uri="http://schemas.openxmlformats.org/drawingml/2006/picture">
                <pic:pic>
                  <pic:nvPicPr>
                    <pic:cNvPr descr="images/admin/chapter19/chapter19_1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7 รายการประวัติการฝึกอบรม/ดูงานของลูกจ้าง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ประวัติการฝึกอบรม/ดูงานของลูกจ้าง</w:t>
      </w:r>
      <w:r>
        <w:br/>
      </w:r>
      <w:r>
        <w:t xml:space="preserve">หมายเลข 2 ช่องสำหรับคลิกเลือกหน่วยงานเพื่อแสดงรายการประวัติการฝึกอบรม/ดูงานของลูกจ้าง</w:t>
      </w:r>
      <w:r>
        <w:br/>
      </w:r>
      <w:r>
        <w:t xml:space="preserve">หมายเลข 3 ช่องสำหรับแสดงรายชื่อลูกจ้างผู้ผ่านการฝึกอบรม/ดูงาน และสำหรับคลิกเพื่อแสดงรายละเอียดประวัติการฝึกอบรม/ดูงาน</w:t>
      </w:r>
      <w:r>
        <w:br/>
      </w:r>
      <w:r>
        <w:t xml:space="preserve">หมายเลข 4 ช่องสำหรับคลิกเพื่อกรอกข้อมูลค้นหารายการประวัติการฝึกอบรม/ดูงานของลูกจ้าง</w:t>
      </w:r>
    </w:p>
    <w:p>
      <w:pPr>
        <w:pStyle w:val="CaptionedFigure"/>
      </w:pPr>
      <w:r>
        <w:drawing>
          <wp:inline>
            <wp:extent cx="5334000" cy="2517168"/>
            <wp:effectExtent b="0" l="0" r="0" t="0"/>
            <wp:docPr descr="รูปภาพที่ 19 – 18 ประวัติการฝึกอบรม/ดูงานของลูกจ้าง" title="" id="139" name="Picture"/>
            <a:graphic>
              <a:graphicData uri="http://schemas.openxmlformats.org/drawingml/2006/picture">
                <pic:pic>
                  <pic:nvPicPr>
                    <pic:cNvPr descr="images/admin/chapter19/chapter19_1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8 ประวัติการฝึกอบรม/ดูงานของลูกจ้าง</w:t>
      </w:r>
    </w:p>
    <w:p>
      <w:pPr>
        <w:pStyle w:val="BlockText"/>
      </w:pPr>
      <w:r>
        <w:t xml:space="preserve">หมายเลข 1 ช่องสำหรับแสดงรายละเอียดข้อมูลลูกจ้าง</w:t>
      </w:r>
      <w:r>
        <w:br/>
      </w:r>
      <w:r>
        <w:t xml:space="preserve">หมายเลข 2 ช่องสำหรับแสดงรายละเอียดข้อมูลโครงการที่ลูกจ้างได้เข้าร่วม</w:t>
      </w:r>
      <w:r>
        <w:br/>
      </w:r>
      <w:r>
        <w:t xml:space="preserve">หมายเลข 3 ช่องสำหรับแสดงรายละเอียดเลขที่คำสั่ง/เลขที่หนังสืออนุมัติ</w:t>
      </w:r>
      <w:r>
        <w:br/>
      </w:r>
      <w:r>
        <w:t xml:space="preserve">หมายเลข 4 ช่องสำหรับแสดงรายละเอียดคำสั่งลงวันที่/หนังสืออนุมัติลงวันที่</w:t>
      </w:r>
    </w:p>
    <w:p>
      <w:pPr>
        <w:pStyle w:val="CaptionedFigure"/>
      </w:pPr>
      <w:r>
        <w:drawing>
          <wp:inline>
            <wp:extent cx="5334000" cy="2815479"/>
            <wp:effectExtent b="0" l="0" r="0" t="0"/>
            <wp:docPr descr="รูปภาพที่ 19 – 19 ตัวอย่างรายการฝึกอบรม/ดูงานของลูกจ้าง ที่ถูกส่งไปบันทึกระบบทะเบียนประวัติ" title="" id="142" name="Picture"/>
            <a:graphic>
              <a:graphicData uri="http://schemas.openxmlformats.org/drawingml/2006/picture">
                <pic:pic>
                  <pic:nvPicPr>
                    <pic:cNvPr descr="images/admin/chapter19/chapter19_1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9 ตัวอย่างรายการฝึกอบรม/ดูงานของลูกจ้าง ที่ถูกส่งไปบันทึกระบบทะเบียนประวัติ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t xml:space="preserve"> </w:t>
      </w:r>
      <w:r>
        <w:t xml:space="preserve">ของลูกจ้าง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ฝึกอบรม/ดูงาน</w:t>
      </w:r>
      <w:r>
        <w:t xml:space="preserve">”</w:t>
      </w:r>
      <w:r>
        <w:br/>
      </w:r>
      <w:r>
        <w:t xml:space="preserve">หมายเลข 3 รายการฝึกอบรมดูงานที่ถูกส่งไปบันทึกในระบบทะเบียนประวัติ</w:t>
      </w:r>
    </w:p>
    <w:bookmarkEnd w:id="144"/>
    <w:bookmarkStart w:id="177" w:name="ทนการศกษาฝกอบรม"/>
    <w:p>
      <w:pPr>
        <w:pStyle w:val="Heading2"/>
      </w:pPr>
      <w:r>
        <w:t xml:space="preserve">ทุนการศึกษา/ฝึกอบรม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รายการข้าราชการกรุงเทพมหานครสามัญที่ได้รับทุนการศึกษา/ฝึกอบรม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plus-green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พิ่มข้าราชการ ฯ ที่ได้รับทุนการศึกษา/ฝึกอบรม</w:t>
      </w:r>
      <w:r>
        <w:t xml:space="preserve">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468000" cy="108000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choose-gov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ข้าราชการ ระบบแสดงหน้าต่าง</w:t>
      </w:r>
      <w:r>
        <w:t xml:space="preserve"> </w:t>
      </w:r>
      <w:r>
        <w:t xml:space="preserve">“</w:t>
      </w:r>
      <w:r>
        <w:t xml:space="preserve">เลือกข้าราชการ ฯ</w:t>
      </w:r>
      <w:r>
        <w:t xml:space="preserve">”</w:t>
      </w:r>
      <w:r>
        <w:t xml:space="preserve"> </w:t>
      </w:r>
      <w:r>
        <w:t xml:space="preserve">ให้ทำการกรอกข้อมูลเพื่อค้นหารายชื่อข้าราชการกรุงเทพมหานครสามัญผู้ที่ได้รับทุน แล้วทำการคลิก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correct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save-blue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ข้อมูลข้าราชการแบบย่อ หรือหากต้องการปิดหน้าต่างหรือยกเลิกการคลิกเลือกรายชื่อ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close-popup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ข้าราชการกรุงเทพมหานครสามัญทันที หลังจากที่ได้ทำการบันทึกการเลือกรายชื่อเสร็จสิ้นให้ทำการกรอกข้อมูลทุนการศึกษา/ฝึกอบรมที่ได้รับให้ครบตามที่ระบบแนะนำ หากกรอกข้อมูลทุนการศึกษา/ฝึกอบรม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save-blue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บันทึกรายการข้าราชการ ฯ ที่ได้รับทุนการศึกษา/ฝึกอบรม โดยรายละเอียดทุนการศึกษาที่ได้รับ จะปรากฏรายละเอียดในรายการทุนการศึกษา/ฝึกอบรมในระบบบริการเจ้าของข้อมูลด้วยเช่นกัน</w:t>
      </w:r>
    </w:p>
    <w:p>
      <w:pPr>
        <w:pStyle w:val="CaptionedFigure"/>
      </w:pPr>
      <w:r>
        <w:drawing>
          <wp:inline>
            <wp:extent cx="5334000" cy="1895553"/>
            <wp:effectExtent b="0" l="0" r="0" t="0"/>
            <wp:docPr descr="รูปภาพที่ 19 – 20 เพิ่มรายชื่อข้าราชการ ฯ ผู้ได้รับทุนการศึกษา/ฝึกอบรม" title="" id="159" name="Picture"/>
            <a:graphic>
              <a:graphicData uri="http://schemas.openxmlformats.org/drawingml/2006/picture">
                <pic:pic>
                  <pic:nvPicPr>
                    <pic:cNvPr descr="images/admin/chapter19/chapter19_2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0 เพิ่มรายชื่อข้าราชการ ฯ ผู้ได้รับ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รายชื่อข้าราชการ ฯ จากอะไร</w:t>
      </w:r>
      <w:r>
        <w:br/>
      </w:r>
      <w:r>
        <w:t xml:space="preserve">หมายเลข 2 ช่องสำหรับคลิกเพื่อกรอกข้อมูลค้นหารายชื่อข้าราชการ ฯ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รายชื่อข้าราชการ ฯ ที่ได้ทำการกรอกข้อมูลค้นหา</w:t>
      </w:r>
      <w:r>
        <w:br/>
      </w:r>
      <w:r>
        <w:t xml:space="preserve">หมายเลข 5 ช่อง Check Box สำหรับคลิกเพื่อเลือกรายชื่อข้าราชการ ฯ โดยสามารถเลือกได้เพียง 1 รายชื่อต่อรายการทุนการศึกษา/ฝึกอบรม</w:t>
      </w:r>
      <w:r>
        <w:br/>
      </w:r>
      <w:r>
        <w:t xml:space="preserve">หมายเลข 6 ปุ่มสำหรับคลิกบันทึกข้อมูลรายชื่อข้าราชการ ฯ ที่ทำการคลิกเลือก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ชื่อข้าราชการ ฯ ผู้ที่ได้รับทุน</w:t>
      </w:r>
    </w:p>
    <w:p>
      <w:pPr>
        <w:pStyle w:val="Compact"/>
        <w:numPr>
          <w:ilvl w:val="0"/>
          <w:numId w:val="1015"/>
        </w:numPr>
      </w:pPr>
      <w:r>
        <w:t xml:space="preserve">ในส่วนของข้อมูลผู้ค้ำประกัน จะเพิ่มต่อเมื่อรายการทุนการศึกษา/ฝึกอบรมที่มีระยะเวลามากกว่า 90 วัน ต้องทำการเพิ่มรายชื่อข้าราชการ ฯ ผู้ที่สามารถเป็นผู้ค้ำประกันให้กับผู้ที่ได้รับทุนได้ หากต้องการเพิ่มข้อมูลผู้ค้ำประกัน ให้ทำการใช้เมาส์คลิก</w:t>
      </w:r>
      <w:r>
        <w:t xml:space="preserve"> </w:t>
      </w:r>
      <w:r>
        <w:drawing>
          <wp:inline>
            <wp:extent cx="554400" cy="864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choose-guarantor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ข้อมูลผู้ค้ำประกัน</w:t>
      </w:r>
      <w:r>
        <w:t xml:space="preserve">”</w:t>
      </w:r>
      <w:r>
        <w:t xml:space="preserve"> </w:t>
      </w:r>
      <w:r>
        <w:t xml:space="preserve">จากนั้นทำการกรอกรายชื่อข้าราชการ ฯ ผู้ค้ำประกัน จากนั้นทำการคลิกเลือกรายชื่อ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save-blue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ข้อมูลรายชื่อข้าราชการ ฯ ผู้ค้ำประกันในหน้ารายละเอียดทุนการศึกษา/ฝึกอบรม หรือหากต้องการปิดหน้าต่างหรือยกเลิกการคลิกเลือกรายชื่อข้าราชการผู้ค้ำประกั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close-popup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ข้าราชการ ฯ ผู้ค้ำประกันทันที</w:t>
      </w:r>
    </w:p>
    <w:p>
      <w:pPr>
        <w:pStyle w:val="CaptionedFigure"/>
      </w:pPr>
      <w:r>
        <w:drawing>
          <wp:inline>
            <wp:extent cx="5334000" cy="1728494"/>
            <wp:effectExtent b="0" l="0" r="0" t="0"/>
            <wp:docPr descr="รูปภาพที่ 19 – 21 เพิ่มรายชื่อข้าราชการ ฯ ผู้ค้ำประกัน" title="" id="169" name="Picture"/>
            <a:graphic>
              <a:graphicData uri="http://schemas.openxmlformats.org/drawingml/2006/picture">
                <pic:pic>
                  <pic:nvPicPr>
                    <pic:cNvPr descr="images/admin/chapter19/chapter19_2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1 เพิ่มรายชื่อข้าราชการ ฯ ผู้ค้ำประกัน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รายชื่อข้าราชการ ฯ ผู้ค้ำประกันจากอะไร</w:t>
      </w:r>
      <w:r>
        <w:br/>
      </w:r>
      <w:r>
        <w:t xml:space="preserve">หมายเลข 2 ช่องสำหรับคลิกเพื่อกรอกข้อมูลค้นหารายชื่อข้าราชการ ฯ ผู้ค้ำประกัน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รายชื่อข้าราชการ ฯ ผู้ค้ำประกันที่ได้ทำการกรอกข้อมูลค้นหา</w:t>
      </w:r>
      <w:r>
        <w:br/>
      </w:r>
      <w:r>
        <w:t xml:space="preserve">หมายเลข 5 ช่อง Check Box สำหรับคลิกเพื่อเลือกรายชื่อข้าราชการ ฯ ผู้ค้ำประกันโดยสามารถเลือกได้เพียง 1 รายชื่อต่อรายการทุนการศึกษา/ฝึกอบรม</w:t>
      </w:r>
      <w:r>
        <w:br/>
      </w:r>
      <w:r>
        <w:t xml:space="preserve">หมายเลข 6 ปุ่มสำหรับคลิกบันทึกข้อมูลรายชื่อข้าราชการ ฯ ผู้ค้ำประกันที่ทำการคลิกเลือก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ชื่อข้าราชการ ฯ ผู้ค้ำประกัน</w:t>
      </w:r>
    </w:p>
    <w:p>
      <w:pPr>
        <w:pStyle w:val="CaptionedFigure"/>
      </w:pPr>
      <w:r>
        <w:drawing>
          <wp:inline>
            <wp:extent cx="5334000" cy="5359354"/>
            <wp:effectExtent b="0" l="0" r="0" t="0"/>
            <wp:docPr descr="รูปภาพที่ 19 – 22 เพิ่มข้อมูลรายละเอียดทุน" title="" id="172" name="Picture"/>
            <a:graphic>
              <a:graphicData uri="http://schemas.openxmlformats.org/drawingml/2006/picture">
                <pic:pic>
                  <pic:nvPicPr>
                    <pic:cNvPr descr="images/admin/chapter19/chapter19_2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2 เพิ่มข้อมูลรายละเอียดทุน</w:t>
      </w:r>
    </w:p>
    <w:p>
      <w:pPr>
        <w:pStyle w:val="BlockText"/>
      </w:pPr>
      <w:r>
        <w:t xml:space="preserve">หมายเลข 1 ปุ่มสำหรับคลิกเพื่อเพิ่มรายชื่อข้าราชการ ฯ ผู้ที่ได้รับทุนการศึกษา/ฝึกอบรม</w:t>
      </w:r>
      <w:r>
        <w:br/>
      </w:r>
      <w:r>
        <w:t xml:space="preserve">หมายเลข 2 ช่องสำหรับแสดงข้อมูลตำแหน่งของข้าราชการ ฯ ผู้ที่ได้รับทุนการศึกษา/ฝึกอบรม</w:t>
      </w:r>
      <w:r>
        <w:br/>
      </w:r>
      <w:r>
        <w:t xml:space="preserve">หมายเลข 3 ช่องสำหรับคลิกเพื่อเลือกประเภททุน</w:t>
      </w:r>
      <w:r>
        <w:br/>
      </w:r>
      <w:r>
        <w:t xml:space="preserve">หมายเลข 4 ช่องสำหรับคลิกเพื่อเลือกประเภททุน</w:t>
      </w:r>
      <w:r>
        <w:br/>
      </w:r>
      <w:r>
        <w:t xml:space="preserve">หมายเลข 5 ช่องสำหรับคลิกทุนการศึกษา/ฝึกอบรมในแผน ฯ หรือ นอกแผน ฯ</w:t>
      </w:r>
      <w:r>
        <w:br/>
      </w:r>
      <w:r>
        <w:t xml:space="preserve">หมายเลข 6 ช่องสำหรับคลิกเพื่อเลือกปีงบประมาณที่ได้รับทุน</w:t>
      </w:r>
      <w:r>
        <w:br/>
      </w:r>
      <w:r>
        <w:t xml:space="preserve">หมายเลข 7 ช่องสำหรับคลิกเพื่อเลือกแหล่งงบประมาณ</w:t>
      </w:r>
      <w:r>
        <w:br/>
      </w:r>
      <w:r>
        <w:t xml:space="preserve">หมายเลข 8 ช่องสำหรับคลิกเพื่อเลือกงบประมาณที่ได้รับอนุมัติตลอดหลักสูตร</w:t>
      </w:r>
      <w:r>
        <w:br/>
      </w:r>
      <w:r>
        <w:t xml:space="preserve">หมายเลข 9 ช่อง Check Box สำหรับคลิกเมื่อไม่ใช่งบประมาณ</w:t>
      </w:r>
      <w:r>
        <w:br/>
      </w:r>
      <w:r>
        <w:t xml:space="preserve">หมายเลข 10 ช่องสำหรับคลิกเพื่อกรอกเลขที่หนังสืออนุมัติ</w:t>
      </w:r>
      <w:r>
        <w:br/>
      </w:r>
      <w:r>
        <w:t xml:space="preserve">หมายเลข 11 ช่องสำหรับคลิกเพื่อเลือกวันที่ที่หนังสืออนุมัติ</w:t>
      </w:r>
      <w:r>
        <w:br/>
      </w:r>
      <w:r>
        <w:t xml:space="preserve">หมายเลข 12 ช่องสำหรับคลิกเพื่อเลือกวันที่หนังสืออนุมัติเมื่อวันที่</w:t>
      </w:r>
      <w:r>
        <w:br/>
      </w:r>
      <w:r>
        <w:t xml:space="preserve">หมายเลข 13 ช่อง Check Box สำหรับคลิกเมื่อใช้เวลาราชการ</w:t>
      </w:r>
      <w:r>
        <w:br/>
      </w:r>
      <w:r>
        <w:t xml:space="preserve">หมายเลข 14 ช่องสำหรับคลิกเพื่อกรอกเปลี่ยนแปลงรายละเอียด</w:t>
      </w:r>
      <w:r>
        <w:br/>
      </w:r>
      <w:r>
        <w:t xml:space="preserve">หมายเลข 15 ช่องสำหรับคลิกเพื่อกรอกเลขที่สัญญา</w:t>
      </w:r>
      <w:r>
        <w:br/>
      </w:r>
      <w:r>
        <w:t xml:space="preserve">หมายเลข 16 ช่องสำหรับคลิกเพื่อเลือกวันที่บันทึกเลขที่สัญญา</w:t>
      </w:r>
      <w:r>
        <w:br/>
      </w:r>
      <w:r>
        <w:t xml:space="preserve">หมายเลข 17 ช่องสำหรับคลิกเพื่อกรอกเลขที่หนังสือรายงานตัวกลับ</w:t>
      </w:r>
      <w:r>
        <w:br/>
      </w:r>
      <w:r>
        <w:t xml:space="preserve">หมายเลข 18 ช่องสำหรับคลิกเพื่อเลือกวันที่ที่บันทึกหนังสือรายงานตัวกลับ</w:t>
      </w:r>
      <w:r>
        <w:br/>
      </w:r>
      <w:r>
        <w:t xml:space="preserve">หมายเลข 19 ช่องสำหรับคลิกเพื่อเลือกวันที่ที่รายงานตัวกลับ</w:t>
      </w:r>
      <w:r>
        <w:br/>
      </w:r>
      <w:r>
        <w:t xml:space="preserve">หมายเลข 20 ปุ่มสำหรับคลิกเพื่อเพิ่มรายชื่อข้าราชการ ฯ ผู้ค้ำประกัน</w:t>
      </w:r>
      <w:r>
        <w:br/>
      </w:r>
      <w:r>
        <w:t xml:space="preserve">หมายเลข 21 ช่องสำหรับแสดงข้อมูลรายชื่อและตำแหน่งของข้าราชการผู้ค้ำประกัน ฯ</w:t>
      </w:r>
      <w:r>
        <w:br/>
      </w:r>
      <w:r>
        <w:t xml:space="preserve">หมายเลข 22 ช่องสำหรับคลิกเพื่อกรอกข้อมูลหลักสูตรการฝึกอบรม</w:t>
      </w:r>
      <w:r>
        <w:br/>
      </w:r>
      <w:r>
        <w:t xml:space="preserve">หมายเลข 23 ช่องสำหรับคลิกเพื่อกรอกข้อมูลสาขา</w:t>
      </w:r>
      <w:r>
        <w:br/>
      </w:r>
      <w:r>
        <w:t xml:space="preserve">หมายเลข 24 ช่องสำหรับคลิกเพื่อกรอกสถาบันการศึกษา/หน่วยงานผู้จัดการฝึกอบรม</w:t>
      </w:r>
      <w:r>
        <w:br/>
      </w:r>
      <w:r>
        <w:t xml:space="preserve">หมายเลข 25 ช่องสำหรับคลิกเพื่อเลือกวันที่เริ่มต้นการฝึกอบรม</w:t>
      </w:r>
      <w:r>
        <w:br/>
      </w:r>
      <w:r>
        <w:t xml:space="preserve">หมายเลข 26 ช่องสำหรับคลิกเพื่อเลือกวันที่สิ้นสุดการฝึกอบรม</w:t>
      </w:r>
      <w:r>
        <w:br/>
      </w:r>
      <w:r>
        <w:t xml:space="preserve">หมายเลข 27 ช่องสำหรับคลิกเพื่อกรอกสถานที่ไปศึกษาดูงานในประเทศ</w:t>
      </w:r>
      <w:r>
        <w:br/>
      </w:r>
      <w:r>
        <w:t xml:space="preserve">หมายเลข 28 ช่องสำหรับคลิกเพื่อกรอกหัวข้อการไปศึกษาดูงานในประเทศ</w:t>
      </w:r>
      <w:r>
        <w:br/>
      </w:r>
      <w:r>
        <w:t xml:space="preserve">หมายเลข 29 ช่องสำหรับคลิกเพื่อเลือกวันที่เริ่มต้นการศึกษาดูงานในประเทศ</w:t>
      </w:r>
      <w:r>
        <w:br/>
      </w:r>
      <w:r>
        <w:t xml:space="preserve">หมายเลข 30 ช่องสำหรับคลิกเพื่อเลือกวันที่สิ้นสุดการศึกษาดูงานในประเทศ</w:t>
      </w:r>
      <w:r>
        <w:br/>
      </w:r>
      <w:r>
        <w:t xml:space="preserve">หมายเลข 31 ช่องสำหรับคลิกเพื่อกรอกประเทศที่เดินทางไปศึกษาดูงาน</w:t>
      </w:r>
      <w:r>
        <w:br/>
      </w:r>
      <w:r>
        <w:t xml:space="preserve">หมายเลข 32 ช่องสำหรับคลิกเพื่อกรอกหัวข้อการไปศึกษาดูงานต่างประเทศ</w:t>
      </w:r>
      <w:r>
        <w:br/>
      </w:r>
      <w:r>
        <w:t xml:space="preserve">หมายเลข 33 ช่องสำหรับคลิกเพื่อเลือกวันที่เริ่มต้นการศึกษาดูงานต่างประเทศ</w:t>
      </w:r>
      <w:r>
        <w:br/>
      </w:r>
      <w:r>
        <w:t xml:space="preserve">หมายเลข 34 ช่องสำหรับคลิกเพื่อเลือกวันที่สิ้นสุดการศึกษาดูงานต่างประเทศ</w:t>
      </w:r>
      <w:r>
        <w:br/>
      </w:r>
      <w:r>
        <w:t xml:space="preserve">หมายเลข 35 ช่องสำหรับแสดงรวมระยะเวลาในการศึกษา โดยระบบแสดงอัตโนมัติหลังจากได้ทำการคลิกเลือกวันที่เริ่มต้นการศึกษาดูงานต่างประเทศและคลิกเลือกวันที่สิ้นสุดการศึกษาดูงานต่างประเทศ</w:t>
      </w:r>
      <w:r>
        <w:br/>
      </w:r>
      <w:r>
        <w:t xml:space="preserve">หมายเลข 36 ปุ่มสำหรับคลิกเพื่อบันทึกข้อมูลรายละเอียดทุนการศึกษา/ฝึกอบรมที่ได้ทำการเพิ่มหรือแก้ไขข้อมูล</w:t>
      </w:r>
      <w:r>
        <w:br/>
      </w:r>
      <w:r>
        <w:t xml:space="preserve">หมายเลข 37 ปุ่มสำหรับคลิกเรียนจบการศึกษาหรือไม่จบการศึกษา</w:t>
      </w:r>
    </w:p>
    <w:p>
      <w:pPr>
        <w:pStyle w:val="CaptionedFigure"/>
      </w:pPr>
      <w:r>
        <w:drawing>
          <wp:inline>
            <wp:extent cx="5334000" cy="1518910"/>
            <wp:effectExtent b="0" l="0" r="0" t="0"/>
            <wp:docPr descr="รูปภาพที่ 19 – 23 รายการข้าราชการ ฯ ที่ได้รับทุนการศึกษา/ฝึกอบรม" title="" id="175" name="Picture"/>
            <a:graphic>
              <a:graphicData uri="http://schemas.openxmlformats.org/drawingml/2006/picture">
                <pic:pic>
                  <pic:nvPicPr>
                    <pic:cNvPr descr="images/admin/chapter19/chapter19_2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3 รายการข้าราชการ ฯ ที่ได้รับ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เพื่อค้นหารายการทุนการศึกษา/ฝึกอบรมตามปีงบประมาณที่ทำการคลิกเลือก</w:t>
      </w:r>
      <w:r>
        <w:br/>
      </w:r>
      <w:r>
        <w:t xml:space="preserve">หมายเลข 2 ช่องสำหรับคลิกเลือกประเภททุนเพื่อแสดงรายการทุนการศึกษา/ฝึกอบรมตามประเภททุนที่ทำการคลิกเลือก</w:t>
      </w:r>
      <w:r>
        <w:br/>
      </w:r>
      <w:r>
        <w:t xml:space="preserve">หมายเลข 3 ไอคอนสำหรับคลิกเพื่อเพิ่มรายการข้าราชการ ฯ ที่ได้รับทุนการศึกษา/ฝึกอบรม</w:t>
      </w:r>
      <w:r>
        <w:br/>
      </w:r>
      <w:r>
        <w:t xml:space="preserve">หมายเลข 4 ช่องสำหรับแสดงรายการข้าราชการ ฯ ที่ได้รับทุนการศึกษา/ฝึกอบรม</w:t>
      </w:r>
      <w:r>
        <w:br/>
      </w:r>
      <w:r>
        <w:t xml:space="preserve">หมายเลข 5 ไอคอนสำหรับคลิกเพื่อดาวน์โหลดไฟล์เอกสารรายละเอียดโครงการ/กิจกรรมตามแผนพัฒนาทรัพยากรบุคคลของกรุงเทพมหานคร ตามปีงบประมาณที่ทำการ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ข้าราชการ ฯ ที่ได้รับทุนการศึกษา/ฝึกอบรม</w:t>
      </w:r>
    </w:p>
    <w:bookmarkEnd w:id="177"/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95" Target="media/rId95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158" Target="media/rId158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7" Target="media/rId37.png" /><Relationship Type="http://schemas.openxmlformats.org/officeDocument/2006/relationships/image" Id="rId147" Target="media/rId147.png" /><Relationship Type="http://schemas.openxmlformats.org/officeDocument/2006/relationships/image" Id="rId161" Target="media/rId161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79" Target="media/rId79.png" /><Relationship Type="http://schemas.openxmlformats.org/officeDocument/2006/relationships/image" Id="rId117" Target="media/rId117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2" Target="media/rId102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36:03Z</dcterms:created>
  <dcterms:modified xsi:type="dcterms:W3CDTF">2024-07-09T02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